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15CB9B0D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F08060F" w14:textId="2FDECDF2" w:rsidR="00A65559" w:rsidRPr="007A1BB7" w:rsidRDefault="00A65559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A6555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RTRIM(FIRST_NAME) FROM Worker;</w:t>
      </w:r>
    </w:p>
    <w:p w14:paraId="063DFAB2" w14:textId="2E6B0983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5B58B8EF" w14:textId="70EFC87F" w:rsidR="0031789B" w:rsidRPr="00FB42DE" w:rsidRDefault="0031789B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FB42DE" w:rsidRPr="00FB42DE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SELECT DISTINCT DEPARTMENT, LENGTH(DEPARTMENT) AS </w:t>
      </w:r>
      <w:proofErr w:type="spellStart"/>
      <w:r w:rsidR="00FB42DE" w:rsidRPr="00FB42DE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departmentNameLength</w:t>
      </w:r>
      <w:proofErr w:type="spellEnd"/>
      <w:r w:rsidR="00FB42DE" w:rsidRPr="00FB42DE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 FROM worker;</w:t>
      </w:r>
    </w:p>
    <w:p w14:paraId="35225FDC" w14:textId="39EB95F7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DE4F8E1" w14:textId="4C32631E" w:rsidR="00FB42DE" w:rsidRPr="00FB42DE" w:rsidRDefault="00FB42DE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FB42DE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SELECT Salary FROM Worker ORDER BY Salary DESC LIMIT 5,1;</w:t>
      </w:r>
    </w:p>
    <w:p w14:paraId="7A4B4852" w14:textId="77777777" w:rsidR="006B2A37" w:rsidRPr="00FB42DE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1789B"/>
    <w:rsid w:val="003C1207"/>
    <w:rsid w:val="00411A69"/>
    <w:rsid w:val="006B2A37"/>
    <w:rsid w:val="00A65559"/>
    <w:rsid w:val="00FB4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5</cp:revision>
  <dcterms:created xsi:type="dcterms:W3CDTF">2021-03-26T13:45:00Z</dcterms:created>
  <dcterms:modified xsi:type="dcterms:W3CDTF">2022-04-22T13:48:00Z</dcterms:modified>
</cp:coreProperties>
</file>